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erature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Gocken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January</w:t>
      </w:r>
      <w:r>
        <w:t xml:space="preserve"> </w:t>
      </w:r>
      <w:r>
        <w:t xml:space="preserve">26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load-previously-created-tidy-dataset-envdat"/>
      <w:bookmarkEnd w:id="21"/>
      <w:r>
        <w:t xml:space="preserve">Load previously created tidy dataset, envdat</w:t>
      </w:r>
    </w:p>
    <w:p>
      <w:pPr>
        <w:pStyle w:val="SourceCode"/>
      </w:pPr>
      <w:r>
        <w:rPr>
          <w:rStyle w:val="NormalTok"/>
        </w:rPr>
        <w:t xml:space="preserve">en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jects/data/envdat.txt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create-by-month-and-by-year-datasets"/>
      <w:bookmarkEnd w:id="22"/>
      <w:r>
        <w:t xml:space="preserve">Create by month and by year data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nvdat$yr_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dat$ye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dat$month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br w:type="textWrapping"/>
      </w:r>
      <w:r>
        <w:rPr>
          <w:rStyle w:val="NormalTok"/>
        </w:rPr>
        <w:t xml:space="preserve">envdat_by_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r_mo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air_tem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x_air_te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_air_temp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ax_air_te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r_mo)</w:t>
      </w:r>
      <w:r>
        <w:br w:type="textWrapping"/>
      </w:r>
      <w:r>
        <w:br w:type="textWrapping"/>
      </w:r>
      <w:r>
        <w:rPr>
          <w:rStyle w:val="NormalTok"/>
        </w:rPr>
        <w:t xml:space="preserve">envdat_by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air_tem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x_air_te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_air_temp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ax_air_te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</w:t>
      </w:r>
    </w:p>
    <w:p>
      <w:pPr>
        <w:pStyle w:val="Heading3"/>
      </w:pPr>
      <w:bookmarkStart w:id="23" w:name="plot-raw-max-temp-air-data-by-month-data-and-by-year-data"/>
      <w:bookmarkEnd w:id="23"/>
      <w:r>
        <w:t xml:space="preserve">Plot raw max temp air data, by month data, and by year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air_tem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vda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r_m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air_temp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vdat_by_month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air_temp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vdat_by_yea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erature_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rrelations-of-max-air-temp-with-month-and-year"/>
      <w:bookmarkEnd w:id="25"/>
      <w:r>
        <w:t xml:space="preserve">Correlations of max air temp with month and year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dat_by_month$yr_mo, envdat_by_month$max_air_temp_mea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nvdat_by_month$yr_mo and envdat_by_month$max_air_temp_mean</w:t>
      </w:r>
      <w:r>
        <w:br w:type="textWrapping"/>
      </w:r>
      <w:r>
        <w:rPr>
          <w:rStyle w:val="VerbatimChar"/>
        </w:rPr>
        <w:t xml:space="preserve">## t = 1.0033, df = 238, p-value = 0.316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6224436  0.189965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0.06489707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dat_by_year$year, envdat_by_year$max_air_temp_mea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nvdat_by_year$year and envdat_by_year$max_air_temp_mean</w:t>
      </w:r>
      <w:r>
        <w:br w:type="textWrapping"/>
      </w:r>
      <w:r>
        <w:rPr>
          <w:rStyle w:val="VerbatimChar"/>
        </w:rPr>
        <w:t xml:space="preserve">## t = 3.1131, df = 18, p-value = 0.00600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019319 0.819557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591588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b0df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erature Plots</dc:title>
  <dc:creator>Tom Gocken</dc:creator>
</cp:coreProperties>
</file>